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4C34D" w14:textId="77777777" w:rsidR="00E95988" w:rsidRDefault="00E95988" w:rsidP="00E95988">
      <w:r>
        <w:t>Correlation Coefficients for Numerical Features:</w:t>
      </w:r>
    </w:p>
    <w:p w14:paraId="5D155A6E" w14:textId="77777777" w:rsidR="00E95988" w:rsidRDefault="00E95988" w:rsidP="00E95988">
      <w:proofErr w:type="spellStart"/>
      <w:r>
        <w:t>cadastral_income</w:t>
      </w:r>
      <w:proofErr w:type="spellEnd"/>
      <w:r>
        <w:t xml:space="preserve">                  0.000151</w:t>
      </w:r>
    </w:p>
    <w:p w14:paraId="173B18A9" w14:textId="77777777" w:rsidR="00E95988" w:rsidRDefault="00E95988" w:rsidP="00E95988">
      <w:proofErr w:type="spellStart"/>
      <w:r>
        <w:t>surface_land_sqm</w:t>
      </w:r>
      <w:proofErr w:type="spellEnd"/>
      <w:r>
        <w:t xml:space="preserve">                 -0.002183</w:t>
      </w:r>
    </w:p>
    <w:p w14:paraId="512DD80C" w14:textId="77777777" w:rsidR="00E95988" w:rsidRDefault="00E95988" w:rsidP="00E95988">
      <w:proofErr w:type="spellStart"/>
      <w:r>
        <w:t>total_area_sqm</w:t>
      </w:r>
      <w:proofErr w:type="spellEnd"/>
      <w:r>
        <w:t xml:space="preserve">                    0.001492</w:t>
      </w:r>
    </w:p>
    <w:p w14:paraId="66C6173A" w14:textId="77777777" w:rsidR="00E95988" w:rsidRDefault="00E95988" w:rsidP="00E95988">
      <w:proofErr w:type="spellStart"/>
      <w:r>
        <w:t>construction_year</w:t>
      </w:r>
      <w:proofErr w:type="spellEnd"/>
      <w:r>
        <w:t xml:space="preserve">                -0.004326</w:t>
      </w:r>
    </w:p>
    <w:p w14:paraId="5876083A" w14:textId="77777777" w:rsidR="00E95988" w:rsidRDefault="00E95988" w:rsidP="00E95988">
      <w:r>
        <w:t>latitude                         -0.000586</w:t>
      </w:r>
    </w:p>
    <w:p w14:paraId="43267216" w14:textId="77777777" w:rsidR="00E95988" w:rsidRDefault="00E95988" w:rsidP="00E95988">
      <w:r>
        <w:t>longitude                         0.001667</w:t>
      </w:r>
    </w:p>
    <w:p w14:paraId="34F387BD" w14:textId="77777777" w:rsidR="00E95988" w:rsidRDefault="00E95988" w:rsidP="00E95988">
      <w:proofErr w:type="spellStart"/>
      <w:r>
        <w:t>garden_sqm</w:t>
      </w:r>
      <w:proofErr w:type="spellEnd"/>
      <w:r>
        <w:t xml:space="preserve">                       -0.000102</w:t>
      </w:r>
    </w:p>
    <w:p w14:paraId="7DAB3E04" w14:textId="77777777" w:rsidR="00E95988" w:rsidRDefault="00E95988" w:rsidP="00E95988">
      <w:proofErr w:type="spellStart"/>
      <w:r>
        <w:t>primary_energy_consumption_sqm</w:t>
      </w:r>
      <w:proofErr w:type="spellEnd"/>
      <w:r>
        <w:t xml:space="preserve">   -0.003754</w:t>
      </w:r>
    </w:p>
    <w:p w14:paraId="2D770FEC" w14:textId="77777777" w:rsidR="00E95988" w:rsidRDefault="00E95988" w:rsidP="00E95988">
      <w:proofErr w:type="spellStart"/>
      <w:r>
        <w:t>nbr_frontages</w:t>
      </w:r>
      <w:proofErr w:type="spellEnd"/>
      <w:r>
        <w:t xml:space="preserve">                     0.007487</w:t>
      </w:r>
    </w:p>
    <w:p w14:paraId="4BAA9CF0" w14:textId="77777777" w:rsidR="00E95988" w:rsidRDefault="00E95988" w:rsidP="00E95988">
      <w:proofErr w:type="spellStart"/>
      <w:r>
        <w:t>nbr_bedrooms</w:t>
      </w:r>
      <w:proofErr w:type="spellEnd"/>
      <w:r>
        <w:t xml:space="preserve">                      0.008392</w:t>
      </w:r>
    </w:p>
    <w:p w14:paraId="6B53729C" w14:textId="77777777" w:rsidR="00E95988" w:rsidRDefault="00E95988" w:rsidP="00E95988">
      <w:proofErr w:type="spellStart"/>
      <w:r>
        <w:t>terrace_sqm</w:t>
      </w:r>
      <w:proofErr w:type="spellEnd"/>
      <w:r>
        <w:t xml:space="preserve">                      -0.002451</w:t>
      </w:r>
    </w:p>
    <w:p w14:paraId="7B60B930" w14:textId="77777777" w:rsidR="00E95988" w:rsidRDefault="00E95988" w:rsidP="00E95988">
      <w:proofErr w:type="spellStart"/>
      <w:r>
        <w:t>dtype</w:t>
      </w:r>
      <w:proofErr w:type="spellEnd"/>
      <w:r>
        <w:t>: float64</w:t>
      </w:r>
    </w:p>
    <w:p w14:paraId="3ADBC01B" w14:textId="77777777" w:rsidR="00E95988" w:rsidRDefault="00E95988" w:rsidP="00E95988"/>
    <w:p w14:paraId="1B65ADE4" w14:textId="77777777" w:rsidR="00E95988" w:rsidRDefault="00E95988" w:rsidP="00E95988">
      <w:r>
        <w:t>Correlation Coefficients for Encoded Categorical Features:</w:t>
      </w:r>
    </w:p>
    <w:p w14:paraId="26CCD4C1" w14:textId="77777777" w:rsidR="00E95988" w:rsidRDefault="00E95988" w:rsidP="00E95988">
      <w:proofErr w:type="spellStart"/>
      <w:r>
        <w:t>property_type_APARTMENT</w:t>
      </w:r>
      <w:proofErr w:type="spellEnd"/>
      <w:r>
        <w:t xml:space="preserve">               -0.004276</w:t>
      </w:r>
    </w:p>
    <w:p w14:paraId="1B0AAA2F" w14:textId="77777777" w:rsidR="00E95988" w:rsidRDefault="00E95988" w:rsidP="00E95988">
      <w:proofErr w:type="spellStart"/>
      <w:r>
        <w:t>property_type_HOUSE</w:t>
      </w:r>
      <w:proofErr w:type="spellEnd"/>
      <w:r>
        <w:t xml:space="preserve">                    0.004276</w:t>
      </w:r>
    </w:p>
    <w:p w14:paraId="032F9E27" w14:textId="77777777" w:rsidR="00E95988" w:rsidRDefault="00E95988" w:rsidP="00E95988">
      <w:proofErr w:type="spellStart"/>
      <w:r>
        <w:t>subproperty_type_APARTMENT</w:t>
      </w:r>
      <w:proofErr w:type="spellEnd"/>
      <w:r>
        <w:t xml:space="preserve">            -0.002038</w:t>
      </w:r>
    </w:p>
    <w:p w14:paraId="54D2DFCF" w14:textId="77777777" w:rsidR="00E95988" w:rsidRDefault="00E95988" w:rsidP="00E95988">
      <w:proofErr w:type="spellStart"/>
      <w:r>
        <w:t>subproperty_type_APARTMENT_BLOCK</w:t>
      </w:r>
      <w:proofErr w:type="spellEnd"/>
      <w:r>
        <w:t xml:space="preserve">       0.001837</w:t>
      </w:r>
    </w:p>
    <w:p w14:paraId="38E0F765" w14:textId="77777777" w:rsidR="00E95988" w:rsidRDefault="00E95988" w:rsidP="00E95988">
      <w:proofErr w:type="spellStart"/>
      <w:r>
        <w:t>subproperty_type_BUNGALOW</w:t>
      </w:r>
      <w:proofErr w:type="spellEnd"/>
      <w:r>
        <w:t xml:space="preserve">              0.003525</w:t>
      </w:r>
    </w:p>
    <w:p w14:paraId="297FBD74" w14:textId="77777777" w:rsidR="00E95988" w:rsidRDefault="00E95988" w:rsidP="00E95988">
      <w:r>
        <w:t xml:space="preserve">                                         ...</w:t>
      </w:r>
    </w:p>
    <w:p w14:paraId="2493C3DD" w14:textId="77777777" w:rsidR="00E95988" w:rsidRDefault="00E95988" w:rsidP="00E95988">
      <w:proofErr w:type="spellStart"/>
      <w:r>
        <w:t>equipped_kitchen_SEMI_EQUIPPED</w:t>
      </w:r>
      <w:proofErr w:type="spellEnd"/>
      <w:r>
        <w:t xml:space="preserve">         0.003553</w:t>
      </w:r>
    </w:p>
    <w:p w14:paraId="53CDBC04" w14:textId="77777777" w:rsidR="00E95988" w:rsidRDefault="00E95988" w:rsidP="00E95988">
      <w:proofErr w:type="spellStart"/>
      <w:r>
        <w:t>equipped_kitchen_USA_HYPER_EQUIPPED</w:t>
      </w:r>
      <w:proofErr w:type="spellEnd"/>
      <w:r>
        <w:t xml:space="preserve">    0.004211</w:t>
      </w:r>
    </w:p>
    <w:p w14:paraId="16B2D147" w14:textId="77777777" w:rsidR="00E95988" w:rsidRDefault="00E95988" w:rsidP="00E95988">
      <w:proofErr w:type="spellStart"/>
      <w:r>
        <w:t>equipped_kitchen_USA_INSTALLED</w:t>
      </w:r>
      <w:proofErr w:type="spellEnd"/>
      <w:r>
        <w:t xml:space="preserve">         0.001279</w:t>
      </w:r>
    </w:p>
    <w:p w14:paraId="651352E1" w14:textId="77777777" w:rsidR="00E95988" w:rsidRDefault="00E95988" w:rsidP="00E95988">
      <w:proofErr w:type="spellStart"/>
      <w:r>
        <w:t>equipped_kitchen_USA_SEMI_EQUIPPED</w:t>
      </w:r>
      <w:proofErr w:type="spellEnd"/>
      <w:r>
        <w:t xml:space="preserve">     0.006744</w:t>
      </w:r>
    </w:p>
    <w:p w14:paraId="315F6385" w14:textId="77777777" w:rsidR="00E95988" w:rsidRDefault="00E95988" w:rsidP="00E95988">
      <w:proofErr w:type="spellStart"/>
      <w:r>
        <w:t>equipped_kitchen_USA_UNINSTALLED</w:t>
      </w:r>
      <w:proofErr w:type="spellEnd"/>
      <w:r>
        <w:t xml:space="preserve">      -0.004711</w:t>
      </w:r>
    </w:p>
    <w:p w14:paraId="3379C0BB" w14:textId="77777777" w:rsidR="00E95988" w:rsidRDefault="00E95988" w:rsidP="00E95988">
      <w:r>
        <w:t xml:space="preserve">Length: 1180, </w:t>
      </w:r>
      <w:proofErr w:type="spellStart"/>
      <w:r>
        <w:t>dtype</w:t>
      </w:r>
      <w:proofErr w:type="spellEnd"/>
      <w:r>
        <w:t>: float64</w:t>
      </w:r>
    </w:p>
    <w:p w14:paraId="60E3907C" w14:textId="77777777" w:rsidR="00E95988" w:rsidRDefault="00E95988" w:rsidP="00E95988"/>
    <w:p w14:paraId="152ADAFD" w14:textId="77777777" w:rsidR="00E95988" w:rsidRDefault="00E95988" w:rsidP="00E95988">
      <w:r>
        <w:t>Correlation Coefficients for F1 Features:</w:t>
      </w:r>
    </w:p>
    <w:p w14:paraId="281FCBA4" w14:textId="77777777" w:rsidR="00E95988" w:rsidRDefault="00E95988" w:rsidP="00E95988">
      <w:proofErr w:type="spellStart"/>
      <w:r>
        <w:t>fl_garden</w:t>
      </w:r>
      <w:proofErr w:type="spellEnd"/>
      <w:r>
        <w:t xml:space="preserve">            0.030962</w:t>
      </w:r>
    </w:p>
    <w:p w14:paraId="66D4211A" w14:textId="77777777" w:rsidR="00E95988" w:rsidRDefault="00E95988" w:rsidP="00E95988">
      <w:proofErr w:type="spellStart"/>
      <w:r>
        <w:t>fl_furnished</w:t>
      </w:r>
      <w:proofErr w:type="spellEnd"/>
      <w:r>
        <w:t xml:space="preserve">         0.028373</w:t>
      </w:r>
    </w:p>
    <w:p w14:paraId="7306CA11" w14:textId="77777777" w:rsidR="00E95988" w:rsidRDefault="00E95988" w:rsidP="00E95988">
      <w:proofErr w:type="spellStart"/>
      <w:r>
        <w:lastRenderedPageBreak/>
        <w:t>fl_open_fire</w:t>
      </w:r>
      <w:proofErr w:type="spellEnd"/>
      <w:r>
        <w:t xml:space="preserve">        -0.010919</w:t>
      </w:r>
    </w:p>
    <w:p w14:paraId="6682F665" w14:textId="77777777" w:rsidR="00E95988" w:rsidRDefault="00E95988" w:rsidP="00E95988">
      <w:proofErr w:type="spellStart"/>
      <w:r>
        <w:t>fl_terrace</w:t>
      </w:r>
      <w:proofErr w:type="spellEnd"/>
      <w:r>
        <w:t xml:space="preserve">           0.029430</w:t>
      </w:r>
    </w:p>
    <w:p w14:paraId="49336339" w14:textId="77777777" w:rsidR="00E95988" w:rsidRDefault="00E95988" w:rsidP="00E95988">
      <w:proofErr w:type="spellStart"/>
      <w:r>
        <w:t>fl_swimming_pool</w:t>
      </w:r>
      <w:proofErr w:type="spellEnd"/>
      <w:r>
        <w:t xml:space="preserve">     0.199632</w:t>
      </w:r>
    </w:p>
    <w:p w14:paraId="53725613" w14:textId="77777777" w:rsidR="00E95988" w:rsidRDefault="00E95988" w:rsidP="00E95988">
      <w:proofErr w:type="spellStart"/>
      <w:r>
        <w:t>fl_double_glazing</w:t>
      </w:r>
      <w:proofErr w:type="spellEnd"/>
      <w:r>
        <w:t xml:space="preserve">    0.001419</w:t>
      </w:r>
    </w:p>
    <w:p w14:paraId="645D04F8" w14:textId="77777777" w:rsidR="00E95988" w:rsidRDefault="00E95988" w:rsidP="00E95988">
      <w:proofErr w:type="spellStart"/>
      <w:r>
        <w:t>dtype</w:t>
      </w:r>
      <w:proofErr w:type="spellEnd"/>
      <w:r>
        <w:t>: float64</w:t>
      </w:r>
    </w:p>
    <w:p w14:paraId="5F9497C7" w14:textId="77777777" w:rsidR="00E95988" w:rsidRDefault="00E95988" w:rsidP="00E95988">
      <w:r>
        <w:t>Cross-Validation Scores: [ 1.65071688e-01 -6.89053935e+07  4.86571172e-01  3.98716089e-01</w:t>
      </w:r>
    </w:p>
    <w:p w14:paraId="628F8688" w14:textId="77777777" w:rsidR="00E95988" w:rsidRDefault="00E95988" w:rsidP="00E95988">
      <w:r>
        <w:t xml:space="preserve">  3.98268713e-01]</w:t>
      </w:r>
    </w:p>
    <w:p w14:paraId="3728F60F" w14:textId="77777777" w:rsidR="00E95988" w:rsidRDefault="00E95988" w:rsidP="00E95988">
      <w:r>
        <w:t>Mean CV Score: -13781078.416892674</w:t>
      </w:r>
    </w:p>
    <w:p w14:paraId="39747172" w14:textId="77777777" w:rsidR="00E95988" w:rsidRDefault="00E95988" w:rsidP="00E95988">
      <w:r>
        <w:t>Standard Deviation of CV Scores: 27562157.55809918</w:t>
      </w:r>
    </w:p>
    <w:p w14:paraId="4330EDA4" w14:textId="77777777" w:rsidR="00E95988" w:rsidRDefault="00E95988" w:rsidP="00E95988">
      <w:r>
        <w:t>Train score is: 0.4608471091855221</w:t>
      </w:r>
    </w:p>
    <w:p w14:paraId="47199481" w14:textId="77777777" w:rsidR="00E95988" w:rsidRDefault="00E95988" w:rsidP="00E95988">
      <w:r>
        <w:t>Test score is: 0.44658925768642055</w:t>
      </w:r>
    </w:p>
    <w:p w14:paraId="64EC59CF" w14:textId="77777777" w:rsidR="00E95988" w:rsidRDefault="00E95988" w:rsidP="00E95988">
      <w:r>
        <w:t xml:space="preserve">Shape of </w:t>
      </w:r>
      <w:proofErr w:type="spellStart"/>
      <w:r>
        <w:t>X_train</w:t>
      </w:r>
      <w:proofErr w:type="spellEnd"/>
      <w:r>
        <w:t>: (60408, 28)</w:t>
      </w:r>
    </w:p>
    <w:p w14:paraId="5A3E426C" w14:textId="77777777" w:rsidR="00E95988" w:rsidRDefault="00E95988" w:rsidP="00E95988">
      <w:r>
        <w:t xml:space="preserve">Shape of </w:t>
      </w:r>
      <w:proofErr w:type="spellStart"/>
      <w:r>
        <w:t>X_test</w:t>
      </w:r>
      <w:proofErr w:type="spellEnd"/>
      <w:r>
        <w:t>: (15103, 28)</w:t>
      </w:r>
    </w:p>
    <w:p w14:paraId="21871C7A" w14:textId="77777777" w:rsidR="00E95988" w:rsidRDefault="00E95988" w:rsidP="00E95988">
      <w:r>
        <w:t xml:space="preserve">Shape of </w:t>
      </w:r>
      <w:proofErr w:type="spellStart"/>
      <w:r>
        <w:t>y_train</w:t>
      </w:r>
      <w:proofErr w:type="spellEnd"/>
      <w:r>
        <w:t>: (60408,)</w:t>
      </w:r>
    </w:p>
    <w:p w14:paraId="575C35BB" w14:textId="77777777" w:rsidR="00E95988" w:rsidRDefault="00E95988" w:rsidP="00E95988">
      <w:r>
        <w:t xml:space="preserve">Shape of </w:t>
      </w:r>
      <w:proofErr w:type="spellStart"/>
      <w:r>
        <w:t>y_test</w:t>
      </w:r>
      <w:proofErr w:type="spellEnd"/>
      <w:r>
        <w:t>: (15103,)</w:t>
      </w:r>
    </w:p>
    <w:p w14:paraId="078636BB" w14:textId="77777777" w:rsidR="00E95988" w:rsidRDefault="00E95988" w:rsidP="00E95988">
      <w:r>
        <w:t>Correlation Coefficients for Numerical Features:</w:t>
      </w:r>
    </w:p>
    <w:p w14:paraId="42EE57B6" w14:textId="77777777" w:rsidR="00E95988" w:rsidRDefault="00E95988" w:rsidP="00E95988">
      <w:proofErr w:type="spellStart"/>
      <w:r>
        <w:t>cadastral_income</w:t>
      </w:r>
      <w:proofErr w:type="spellEnd"/>
      <w:r>
        <w:t xml:space="preserve">                  0.000151</w:t>
      </w:r>
    </w:p>
    <w:p w14:paraId="4CA7A84C" w14:textId="77777777" w:rsidR="00E95988" w:rsidRDefault="00E95988" w:rsidP="00E95988">
      <w:proofErr w:type="spellStart"/>
      <w:r>
        <w:t>surface_land_sqm</w:t>
      </w:r>
      <w:proofErr w:type="spellEnd"/>
      <w:r>
        <w:t xml:space="preserve">                 -0.002183</w:t>
      </w:r>
    </w:p>
    <w:p w14:paraId="56F05AE0" w14:textId="77777777" w:rsidR="00E95988" w:rsidRDefault="00E95988" w:rsidP="00E95988">
      <w:proofErr w:type="spellStart"/>
      <w:r>
        <w:t>total_area_sqm</w:t>
      </w:r>
      <w:proofErr w:type="spellEnd"/>
      <w:r>
        <w:t xml:space="preserve">                    0.001492</w:t>
      </w:r>
    </w:p>
    <w:p w14:paraId="5DDB3976" w14:textId="77777777" w:rsidR="00E95988" w:rsidRDefault="00E95988" w:rsidP="00E95988">
      <w:proofErr w:type="spellStart"/>
      <w:r>
        <w:t>construction_year</w:t>
      </w:r>
      <w:proofErr w:type="spellEnd"/>
      <w:r>
        <w:t xml:space="preserve">                -0.004326</w:t>
      </w:r>
    </w:p>
    <w:p w14:paraId="3E3847E6" w14:textId="77777777" w:rsidR="00E95988" w:rsidRDefault="00E95988" w:rsidP="00E95988">
      <w:r>
        <w:t>latitude                         -0.000586</w:t>
      </w:r>
    </w:p>
    <w:p w14:paraId="102B08D7" w14:textId="77777777" w:rsidR="00E95988" w:rsidRDefault="00E95988" w:rsidP="00E95988">
      <w:r>
        <w:t>longitude                         0.001667</w:t>
      </w:r>
    </w:p>
    <w:p w14:paraId="5DFEE21E" w14:textId="77777777" w:rsidR="00E95988" w:rsidRDefault="00E95988" w:rsidP="00E95988">
      <w:proofErr w:type="spellStart"/>
      <w:r>
        <w:t>garden_sqm</w:t>
      </w:r>
      <w:proofErr w:type="spellEnd"/>
      <w:r>
        <w:t xml:space="preserve">                       -0.000102</w:t>
      </w:r>
    </w:p>
    <w:p w14:paraId="163573B7" w14:textId="77777777" w:rsidR="00E95988" w:rsidRDefault="00E95988" w:rsidP="00E95988">
      <w:proofErr w:type="spellStart"/>
      <w:r>
        <w:t>primary_energy_consumption_sqm</w:t>
      </w:r>
      <w:proofErr w:type="spellEnd"/>
      <w:r>
        <w:t xml:space="preserve">   -0.003754</w:t>
      </w:r>
    </w:p>
    <w:p w14:paraId="1BA4ECA7" w14:textId="77777777" w:rsidR="00E95988" w:rsidRDefault="00E95988" w:rsidP="00E95988">
      <w:proofErr w:type="spellStart"/>
      <w:r>
        <w:t>nbr_frontages</w:t>
      </w:r>
      <w:proofErr w:type="spellEnd"/>
      <w:r>
        <w:t xml:space="preserve">                     0.007487</w:t>
      </w:r>
    </w:p>
    <w:p w14:paraId="21178CD9" w14:textId="77777777" w:rsidR="00E95988" w:rsidRDefault="00E95988" w:rsidP="00E95988">
      <w:proofErr w:type="spellStart"/>
      <w:r>
        <w:t>nbr_bedrooms</w:t>
      </w:r>
      <w:proofErr w:type="spellEnd"/>
      <w:r>
        <w:t xml:space="preserve">                      0.008392</w:t>
      </w:r>
    </w:p>
    <w:p w14:paraId="1F8333EE" w14:textId="77777777" w:rsidR="00E95988" w:rsidRDefault="00E95988" w:rsidP="00E95988">
      <w:proofErr w:type="spellStart"/>
      <w:r>
        <w:t>terrace_sqm</w:t>
      </w:r>
      <w:proofErr w:type="spellEnd"/>
      <w:r>
        <w:t xml:space="preserve">                      -0.002451</w:t>
      </w:r>
    </w:p>
    <w:p w14:paraId="076BF5CD" w14:textId="77777777" w:rsidR="00E95988" w:rsidRDefault="00E95988" w:rsidP="00E95988">
      <w:proofErr w:type="spellStart"/>
      <w:r>
        <w:t>dtype</w:t>
      </w:r>
      <w:proofErr w:type="spellEnd"/>
      <w:r>
        <w:t>: float64</w:t>
      </w:r>
    </w:p>
    <w:p w14:paraId="255FF525" w14:textId="77777777" w:rsidR="00E95988" w:rsidRDefault="00E95988" w:rsidP="00E95988"/>
    <w:p w14:paraId="6D4C4670" w14:textId="77777777" w:rsidR="00E95988" w:rsidRDefault="00E95988" w:rsidP="00E95988">
      <w:r>
        <w:t>Correlation Coefficients for Encoded Categorical Features:</w:t>
      </w:r>
    </w:p>
    <w:p w14:paraId="223717CC" w14:textId="77777777" w:rsidR="00E95988" w:rsidRDefault="00E95988" w:rsidP="00E95988">
      <w:proofErr w:type="spellStart"/>
      <w:r>
        <w:lastRenderedPageBreak/>
        <w:t>property_type_APARTMENT</w:t>
      </w:r>
      <w:proofErr w:type="spellEnd"/>
      <w:r>
        <w:t xml:space="preserve">               -0.004276</w:t>
      </w:r>
    </w:p>
    <w:p w14:paraId="3698B02C" w14:textId="77777777" w:rsidR="00E95988" w:rsidRDefault="00E95988" w:rsidP="00E95988">
      <w:proofErr w:type="spellStart"/>
      <w:r>
        <w:t>property_type_HOUSE</w:t>
      </w:r>
      <w:proofErr w:type="spellEnd"/>
      <w:r>
        <w:t xml:space="preserve">                    0.004276</w:t>
      </w:r>
    </w:p>
    <w:p w14:paraId="1AAB5144" w14:textId="77777777" w:rsidR="00E95988" w:rsidRDefault="00E95988" w:rsidP="00E95988">
      <w:proofErr w:type="spellStart"/>
      <w:r>
        <w:t>subproperty_type_APARTMENT</w:t>
      </w:r>
      <w:proofErr w:type="spellEnd"/>
      <w:r>
        <w:t xml:space="preserve">            -0.002038</w:t>
      </w:r>
    </w:p>
    <w:p w14:paraId="395969E8" w14:textId="77777777" w:rsidR="00E95988" w:rsidRDefault="00E95988" w:rsidP="00E95988">
      <w:proofErr w:type="spellStart"/>
      <w:r>
        <w:t>subproperty_type_APARTMENT_BLOCK</w:t>
      </w:r>
      <w:proofErr w:type="spellEnd"/>
      <w:r>
        <w:t xml:space="preserve">       0.001837</w:t>
      </w:r>
    </w:p>
    <w:p w14:paraId="3640B8B5" w14:textId="77777777" w:rsidR="00E95988" w:rsidRDefault="00E95988" w:rsidP="00E95988">
      <w:proofErr w:type="spellStart"/>
      <w:r>
        <w:t>subproperty_type_BUNGALOW</w:t>
      </w:r>
      <w:proofErr w:type="spellEnd"/>
      <w:r>
        <w:t xml:space="preserve">              0.003525</w:t>
      </w:r>
    </w:p>
    <w:p w14:paraId="6BFABFE8" w14:textId="77777777" w:rsidR="00E95988" w:rsidRDefault="00E95988" w:rsidP="00E95988">
      <w:r>
        <w:t xml:space="preserve">                                         ...</w:t>
      </w:r>
    </w:p>
    <w:p w14:paraId="0DA1246A" w14:textId="77777777" w:rsidR="00E95988" w:rsidRDefault="00E95988" w:rsidP="00E95988">
      <w:proofErr w:type="spellStart"/>
      <w:r>
        <w:t>equipped_kitchen_SEMI_EQUIPPED</w:t>
      </w:r>
      <w:proofErr w:type="spellEnd"/>
      <w:r>
        <w:t xml:space="preserve">         0.003553</w:t>
      </w:r>
    </w:p>
    <w:p w14:paraId="79FEB72B" w14:textId="77777777" w:rsidR="00E95988" w:rsidRDefault="00E95988" w:rsidP="00E95988">
      <w:proofErr w:type="spellStart"/>
      <w:r>
        <w:t>equipped_kitchen_USA_HYPER_EQUIPPED</w:t>
      </w:r>
      <w:proofErr w:type="spellEnd"/>
      <w:r>
        <w:t xml:space="preserve">    0.004211</w:t>
      </w:r>
    </w:p>
    <w:p w14:paraId="3BC5E375" w14:textId="77777777" w:rsidR="00E95988" w:rsidRDefault="00E95988" w:rsidP="00E95988">
      <w:proofErr w:type="spellStart"/>
      <w:r>
        <w:t>equipped_kitchen_USA_INSTALLED</w:t>
      </w:r>
      <w:proofErr w:type="spellEnd"/>
      <w:r>
        <w:t xml:space="preserve">         0.001279</w:t>
      </w:r>
    </w:p>
    <w:p w14:paraId="31B3DCA4" w14:textId="77777777" w:rsidR="00E95988" w:rsidRDefault="00E95988" w:rsidP="00E95988">
      <w:proofErr w:type="spellStart"/>
      <w:r>
        <w:t>equipped_kitchen_USA_SEMI_EQUIPPED</w:t>
      </w:r>
      <w:proofErr w:type="spellEnd"/>
      <w:r>
        <w:t xml:space="preserve">     0.006744</w:t>
      </w:r>
    </w:p>
    <w:p w14:paraId="5C2450F3" w14:textId="77777777" w:rsidR="00E95988" w:rsidRDefault="00E95988" w:rsidP="00E95988">
      <w:proofErr w:type="spellStart"/>
      <w:r>
        <w:t>equipped_kitchen_USA_UNINSTALLED</w:t>
      </w:r>
      <w:proofErr w:type="spellEnd"/>
      <w:r>
        <w:t xml:space="preserve">      -0.004711</w:t>
      </w:r>
    </w:p>
    <w:p w14:paraId="78425E27" w14:textId="77777777" w:rsidR="00E95988" w:rsidRDefault="00E95988" w:rsidP="00E95988">
      <w:r>
        <w:t xml:space="preserve">Length: 1180, </w:t>
      </w:r>
      <w:proofErr w:type="spellStart"/>
      <w:r>
        <w:t>dtype</w:t>
      </w:r>
      <w:proofErr w:type="spellEnd"/>
      <w:r>
        <w:t>: float64</w:t>
      </w:r>
    </w:p>
    <w:p w14:paraId="2523033E" w14:textId="77777777" w:rsidR="00E95988" w:rsidRDefault="00E95988" w:rsidP="00E95988"/>
    <w:p w14:paraId="4B402BC7" w14:textId="77777777" w:rsidR="00E95988" w:rsidRDefault="00E95988" w:rsidP="00E95988">
      <w:r>
        <w:t>Correlation Coefficients for F1 Features:</w:t>
      </w:r>
    </w:p>
    <w:p w14:paraId="77DC4B5B" w14:textId="77777777" w:rsidR="00E95988" w:rsidRDefault="00E95988" w:rsidP="00E95988">
      <w:proofErr w:type="spellStart"/>
      <w:r>
        <w:t>fl_garden</w:t>
      </w:r>
      <w:proofErr w:type="spellEnd"/>
      <w:r>
        <w:t xml:space="preserve">            0.030962</w:t>
      </w:r>
    </w:p>
    <w:p w14:paraId="5943C8A2" w14:textId="77777777" w:rsidR="00E95988" w:rsidRDefault="00E95988" w:rsidP="00E95988">
      <w:proofErr w:type="spellStart"/>
      <w:r>
        <w:t>fl_furnished</w:t>
      </w:r>
      <w:proofErr w:type="spellEnd"/>
      <w:r>
        <w:t xml:space="preserve">         0.028373</w:t>
      </w:r>
    </w:p>
    <w:p w14:paraId="1874E252" w14:textId="77777777" w:rsidR="00E95988" w:rsidRDefault="00E95988" w:rsidP="00E95988">
      <w:proofErr w:type="spellStart"/>
      <w:r>
        <w:t>fl_open_fire</w:t>
      </w:r>
      <w:proofErr w:type="spellEnd"/>
      <w:r>
        <w:t xml:space="preserve">        -0.010919</w:t>
      </w:r>
    </w:p>
    <w:p w14:paraId="571B13BE" w14:textId="77777777" w:rsidR="00E95988" w:rsidRDefault="00E95988" w:rsidP="00E95988">
      <w:proofErr w:type="spellStart"/>
      <w:r>
        <w:t>fl_terrace</w:t>
      </w:r>
      <w:proofErr w:type="spellEnd"/>
      <w:r>
        <w:t xml:space="preserve">           0.029430</w:t>
      </w:r>
    </w:p>
    <w:p w14:paraId="44D14374" w14:textId="77777777" w:rsidR="00E95988" w:rsidRDefault="00E95988" w:rsidP="00E95988">
      <w:proofErr w:type="spellStart"/>
      <w:r>
        <w:t>fl_swimming_pool</w:t>
      </w:r>
      <w:proofErr w:type="spellEnd"/>
      <w:r>
        <w:t xml:space="preserve">     0.199632</w:t>
      </w:r>
    </w:p>
    <w:p w14:paraId="2B159468" w14:textId="77777777" w:rsidR="00E95988" w:rsidRDefault="00E95988" w:rsidP="00E95988">
      <w:proofErr w:type="spellStart"/>
      <w:r>
        <w:t>fl_floodzone</w:t>
      </w:r>
      <w:proofErr w:type="spellEnd"/>
      <w:r>
        <w:t xml:space="preserve">        -0.062751</w:t>
      </w:r>
    </w:p>
    <w:p w14:paraId="75EB1665" w14:textId="77777777" w:rsidR="00E95988" w:rsidRDefault="00E95988" w:rsidP="00E95988">
      <w:proofErr w:type="spellStart"/>
      <w:r>
        <w:t>fl_double_glazing</w:t>
      </w:r>
      <w:proofErr w:type="spellEnd"/>
      <w:r>
        <w:t xml:space="preserve">    0.001419</w:t>
      </w:r>
    </w:p>
    <w:p w14:paraId="56C71EDF" w14:textId="77777777" w:rsidR="00E95988" w:rsidRDefault="00E95988" w:rsidP="00E95988">
      <w:proofErr w:type="spellStart"/>
      <w:r>
        <w:t>dtype</w:t>
      </w:r>
      <w:proofErr w:type="spellEnd"/>
      <w:r>
        <w:t>: float64</w:t>
      </w:r>
    </w:p>
    <w:p w14:paraId="2FF8265B" w14:textId="77777777" w:rsidR="00E95988" w:rsidRDefault="00E95988" w:rsidP="00E95988">
      <w:r>
        <w:t>Cross-Validation Scores: ['0.1650716884032163', '-68905393.53309104', '0.48657117187794696', '0.3987160885929285', '0.3982687128491218']</w:t>
      </w:r>
    </w:p>
    <w:p w14:paraId="5DE446A0" w14:textId="77777777" w:rsidR="00E95988" w:rsidRDefault="00E95988" w:rsidP="00E95988">
      <w:r>
        <w:t>Mean CV Score: -13781078.416892674</w:t>
      </w:r>
    </w:p>
    <w:p w14:paraId="1976529A" w14:textId="77777777" w:rsidR="00E95988" w:rsidRDefault="00E95988" w:rsidP="00E95988">
      <w:r>
        <w:t>Standard Deviation of CV Scores: 27562157.55809918</w:t>
      </w:r>
    </w:p>
    <w:p w14:paraId="6B4B95B1" w14:textId="77777777" w:rsidR="00E95988" w:rsidRDefault="00E95988" w:rsidP="00E95988">
      <w:r>
        <w:t>Train score is: 0.4608471091855221</w:t>
      </w:r>
    </w:p>
    <w:p w14:paraId="54B7A012" w14:textId="4DBA8689" w:rsidR="00A302C2" w:rsidRDefault="00E95988" w:rsidP="00E95988">
      <w:r>
        <w:t>Test score is: 0.44658925768642055</w:t>
      </w:r>
    </w:p>
    <w:sectPr w:rsidR="00A302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MDYxtDCyMLI0NrNU0lEKTi0uzszPAykwrAUAhMrb/ywAAAA="/>
  </w:docVars>
  <w:rsids>
    <w:rsidRoot w:val="008434BE"/>
    <w:rsid w:val="00064984"/>
    <w:rsid w:val="008434BE"/>
    <w:rsid w:val="009067A8"/>
    <w:rsid w:val="00A302C2"/>
    <w:rsid w:val="00B80E5D"/>
    <w:rsid w:val="00E95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C1ED9CC"/>
  <w15:chartTrackingRefBased/>
  <w15:docId w15:val="{C077428B-EB70-45B8-8C93-68CA7F30E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34B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34B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34B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34B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34B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34B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34B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34B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34B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34B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34B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34B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4B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34B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34B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34B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34B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34B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434B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34B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34B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34B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434B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34B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434B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434B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34B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34B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434B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18</Words>
  <Characters>2959</Characters>
  <Application>Microsoft Office Word</Application>
  <DocSecurity>0</DocSecurity>
  <Lines>24</Lines>
  <Paragraphs>6</Paragraphs>
  <ScaleCrop>false</ScaleCrop>
  <Company/>
  <LinksUpToDate>false</LinksUpToDate>
  <CharactersWithSpaces>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shin bozorgnia</dc:creator>
  <cp:keywords/>
  <dc:description/>
  <cp:lastModifiedBy>afshin bozorgnia</cp:lastModifiedBy>
  <cp:revision>3</cp:revision>
  <dcterms:created xsi:type="dcterms:W3CDTF">2024-03-18T09:37:00Z</dcterms:created>
  <dcterms:modified xsi:type="dcterms:W3CDTF">2024-03-20T10:17:00Z</dcterms:modified>
</cp:coreProperties>
</file>